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969396" w14:textId="19F5F173" w:rsidR="00B83DEA" w:rsidRDefault="00731A28" w:rsidP="00731A28">
      <w:pPr>
        <w:jc w:val="center"/>
        <w:rPr>
          <w:b/>
          <w:bCs/>
          <w:color w:val="FF99CC"/>
          <w:sz w:val="44"/>
          <w:szCs w:val="44"/>
        </w:rPr>
      </w:pPr>
      <w:r w:rsidRPr="00480964">
        <w:rPr>
          <w:b/>
          <w:bCs/>
          <w:color w:val="FF99CC"/>
          <w:sz w:val="44"/>
          <w:szCs w:val="44"/>
        </w:rPr>
        <w:t>Project 3:</w:t>
      </w:r>
      <w:r w:rsidR="00480964">
        <w:rPr>
          <w:b/>
          <w:bCs/>
          <w:color w:val="FF99CC"/>
          <w:sz w:val="44"/>
          <w:szCs w:val="44"/>
        </w:rPr>
        <w:t xml:space="preserve"> </w:t>
      </w:r>
      <w:r w:rsidRPr="00480964">
        <w:rPr>
          <w:b/>
          <w:bCs/>
          <w:color w:val="FF99CC"/>
          <w:sz w:val="44"/>
          <w:szCs w:val="44"/>
        </w:rPr>
        <w:t>Complete Responsive Website with HTML CSS and flex properties</w:t>
      </w:r>
    </w:p>
    <w:p w14:paraId="58C168F2" w14:textId="0EE3ECA6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58FA62E3" w14:textId="39656A30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6FC52BA0" wp14:editId="451107CF">
            <wp:extent cx="5731510" cy="3176587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0469" b="6391"/>
                    <a:stretch/>
                  </pic:blipFill>
                  <pic:spPr bwMode="auto">
                    <a:xfrm>
                      <a:off x="0" y="0"/>
                      <a:ext cx="5731510" cy="3176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A7930D" w14:textId="587E8855" w:rsidR="00480964" w:rsidRP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  <w:r w:rsidRPr="00D8284A">
        <w:rPr>
          <w:b/>
          <w:bCs/>
          <w:color w:val="70AD47" w:themeColor="accent6"/>
          <w:sz w:val="44"/>
          <w:szCs w:val="44"/>
        </w:rPr>
        <w:t>Index.html //Header section</w:t>
      </w:r>
    </w:p>
    <w:p w14:paraId="133AD95B" w14:textId="43A5F6AF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50F57FE0" wp14:editId="12718E35">
            <wp:extent cx="5185571" cy="327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9525" b="14172"/>
                    <a:stretch/>
                  </pic:blipFill>
                  <pic:spPr bwMode="auto">
                    <a:xfrm>
                      <a:off x="0" y="0"/>
                      <a:ext cx="5185571" cy="3279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EE3F1" w14:textId="77777777" w:rsidR="00D8284A" w:rsidRDefault="00D8284A" w:rsidP="00D8284A">
      <w:pPr>
        <w:rPr>
          <w:b/>
          <w:bCs/>
          <w:color w:val="ED7D31" w:themeColor="accent2"/>
          <w:sz w:val="44"/>
          <w:szCs w:val="44"/>
        </w:rPr>
      </w:pPr>
    </w:p>
    <w:p w14:paraId="513E0CF6" w14:textId="5A0EF376" w:rsidR="00D8284A" w:rsidRPr="00D8284A" w:rsidRDefault="00D8284A" w:rsidP="00D8284A">
      <w:pPr>
        <w:rPr>
          <w:b/>
          <w:bCs/>
          <w:color w:val="ED7D31" w:themeColor="accent2"/>
          <w:sz w:val="44"/>
          <w:szCs w:val="44"/>
        </w:rPr>
      </w:pPr>
      <w:r w:rsidRPr="00D8284A">
        <w:rPr>
          <w:b/>
          <w:bCs/>
          <w:color w:val="ED7D31" w:themeColor="accent2"/>
          <w:sz w:val="44"/>
          <w:szCs w:val="44"/>
        </w:rPr>
        <w:lastRenderedPageBreak/>
        <w:t>Style.css</w:t>
      </w:r>
    </w:p>
    <w:p w14:paraId="506A713F" w14:textId="293FFFCC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14142CED" wp14:editId="37FCE723">
            <wp:extent cx="4041827" cy="34491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29480" b="9728"/>
                    <a:stretch/>
                  </pic:blipFill>
                  <pic:spPr bwMode="auto">
                    <a:xfrm>
                      <a:off x="0" y="0"/>
                      <a:ext cx="4041827" cy="3449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450E80" w14:textId="2237A37A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37EB14E1" wp14:editId="18AC39F1">
            <wp:extent cx="2653845" cy="35682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3697" b="6610"/>
                    <a:stretch/>
                  </pic:blipFill>
                  <pic:spPr bwMode="auto">
                    <a:xfrm>
                      <a:off x="0" y="0"/>
                      <a:ext cx="2653845" cy="3568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73964" w14:textId="5DE8B53D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0FC26990" wp14:editId="09E579B6">
            <wp:extent cx="2344081" cy="35473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59102" b="7156"/>
                    <a:stretch/>
                  </pic:blipFill>
                  <pic:spPr bwMode="auto">
                    <a:xfrm>
                      <a:off x="0" y="0"/>
                      <a:ext cx="2344081" cy="3547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DDEEB" w14:textId="60B98AAF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490A4F0A" wp14:editId="57858A00">
            <wp:extent cx="2284511" cy="1230121"/>
            <wp:effectExtent l="0" t="0" r="190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5759" r="60133" b="22039"/>
                    <a:stretch/>
                  </pic:blipFill>
                  <pic:spPr bwMode="auto">
                    <a:xfrm>
                      <a:off x="0" y="0"/>
                      <a:ext cx="2284963" cy="12303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77FC7A" w14:textId="28C2CC50" w:rsidR="00D8284A" w:rsidRP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  <w:r w:rsidRPr="00D8284A">
        <w:rPr>
          <w:b/>
          <w:bCs/>
          <w:color w:val="70AD47" w:themeColor="accent6"/>
          <w:sz w:val="44"/>
          <w:szCs w:val="44"/>
        </w:rPr>
        <w:t>Side Nav //index.html</w:t>
      </w:r>
    </w:p>
    <w:p w14:paraId="5424D454" w14:textId="7C3BE9C6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DFF581F" wp14:editId="2C1C8A0C">
            <wp:extent cx="4756667" cy="3484245"/>
            <wp:effectExtent l="0" t="0" r="635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11916" b="8792"/>
                    <a:stretch/>
                  </pic:blipFill>
                  <pic:spPr bwMode="auto">
                    <a:xfrm>
                      <a:off x="0" y="0"/>
                      <a:ext cx="4759539" cy="3486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45CC0" w14:textId="3DA9541F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0DE5CD3D" wp14:editId="75C9114B">
            <wp:extent cx="2841491" cy="392493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4192" r="64818" b="12910"/>
                    <a:stretch/>
                  </pic:blipFill>
                  <pic:spPr bwMode="auto">
                    <a:xfrm>
                      <a:off x="0" y="0"/>
                      <a:ext cx="2847807" cy="3933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CF611" w14:textId="77777777" w:rsidR="00D8284A" w:rsidRDefault="00D8284A" w:rsidP="00D8284A">
      <w:pPr>
        <w:rPr>
          <w:b/>
          <w:bCs/>
          <w:color w:val="FF99CC"/>
          <w:sz w:val="44"/>
          <w:szCs w:val="44"/>
        </w:rPr>
      </w:pPr>
    </w:p>
    <w:p w14:paraId="5EF569DB" w14:textId="2F3E4EF6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6DEDAE98" wp14:editId="5E138E13">
            <wp:extent cx="5586413" cy="304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2714" r="2532" b="7512"/>
                    <a:stretch/>
                  </pic:blipFill>
                  <pic:spPr bwMode="auto">
                    <a:xfrm>
                      <a:off x="0" y="0"/>
                      <a:ext cx="5586413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807F7" w14:textId="729D96CD" w:rsidR="00480964" w:rsidRP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  <w:r w:rsidRPr="00D8284A">
        <w:rPr>
          <w:b/>
          <w:bCs/>
          <w:color w:val="70AD47" w:themeColor="accent6"/>
          <w:sz w:val="44"/>
          <w:szCs w:val="44"/>
        </w:rPr>
        <w:t>Index.html</w:t>
      </w:r>
    </w:p>
    <w:p w14:paraId="22AF39AD" w14:textId="5FC1F866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4D00A384" wp14:editId="1027BE73">
            <wp:extent cx="5182235" cy="240365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9178" r="9575" b="17907"/>
                    <a:stretch/>
                  </pic:blipFill>
                  <pic:spPr bwMode="auto">
                    <a:xfrm>
                      <a:off x="0" y="0"/>
                      <a:ext cx="5182726" cy="2403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34ADB" w14:textId="7ACD963F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C09DAB6" wp14:editId="5E3ED7DA">
            <wp:extent cx="2513855" cy="4550772"/>
            <wp:effectExtent l="0" t="0" r="127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99" r="67209" b="7055"/>
                    <a:stretch/>
                  </pic:blipFill>
                  <pic:spPr bwMode="auto">
                    <a:xfrm>
                      <a:off x="0" y="0"/>
                      <a:ext cx="2520113" cy="4562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2CF9E" w14:textId="50CBBC4F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26A5AADF" wp14:editId="03BE3031">
            <wp:extent cx="5572125" cy="3214370"/>
            <wp:effectExtent l="0" t="0" r="952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0346" r="2762" b="5510"/>
                    <a:stretch/>
                  </pic:blipFill>
                  <pic:spPr bwMode="auto">
                    <a:xfrm>
                      <a:off x="0" y="0"/>
                      <a:ext cx="5573193" cy="3214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3374BF" w14:textId="77777777" w:rsid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</w:p>
    <w:p w14:paraId="4D8BD541" w14:textId="77777777" w:rsid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</w:p>
    <w:p w14:paraId="33040AA0" w14:textId="5C12852C" w:rsidR="00D8284A" w:rsidRPr="00D8284A" w:rsidRDefault="00D8284A" w:rsidP="00D8284A">
      <w:pPr>
        <w:rPr>
          <w:b/>
          <w:bCs/>
          <w:color w:val="70AD47" w:themeColor="accent6"/>
          <w:sz w:val="44"/>
          <w:szCs w:val="44"/>
        </w:rPr>
      </w:pPr>
      <w:r w:rsidRPr="00D8284A">
        <w:rPr>
          <w:b/>
          <w:bCs/>
          <w:color w:val="70AD47" w:themeColor="accent6"/>
          <w:sz w:val="44"/>
          <w:szCs w:val="44"/>
        </w:rPr>
        <w:lastRenderedPageBreak/>
        <w:t>Features.html</w:t>
      </w:r>
    </w:p>
    <w:p w14:paraId="0B7DF2E4" w14:textId="417A378D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08B1FE02" wp14:editId="643918A9">
            <wp:extent cx="4905592" cy="2784475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7465" r="23712" b="9650"/>
                    <a:stretch/>
                  </pic:blipFill>
                  <pic:spPr bwMode="auto">
                    <a:xfrm>
                      <a:off x="0" y="0"/>
                      <a:ext cx="4906714" cy="2785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F5D6C2" w14:textId="5F5BFE7E" w:rsidR="00480964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673F1145" wp14:editId="68B571BB">
            <wp:extent cx="2284511" cy="3517610"/>
            <wp:effectExtent l="0" t="0" r="190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60141" b="7935"/>
                    <a:stretch/>
                  </pic:blipFill>
                  <pic:spPr bwMode="auto">
                    <a:xfrm>
                      <a:off x="0" y="0"/>
                      <a:ext cx="2284511" cy="3517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6528D" w14:textId="45E4CD4F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188D123C" wp14:editId="6A2FC6A6">
            <wp:extent cx="5624513" cy="3147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0968" r="1857" b="6640"/>
                    <a:stretch/>
                  </pic:blipFill>
                  <pic:spPr bwMode="auto">
                    <a:xfrm>
                      <a:off x="0" y="0"/>
                      <a:ext cx="5625079" cy="3148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524F7" w14:textId="08810A84" w:rsidR="00480964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00EE790C" wp14:editId="2C69C096">
            <wp:extent cx="5198229" cy="2168349"/>
            <wp:effectExtent l="0" t="0" r="254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8633" r="9266" b="24590"/>
                    <a:stretch/>
                  </pic:blipFill>
                  <pic:spPr bwMode="auto">
                    <a:xfrm>
                      <a:off x="0" y="0"/>
                      <a:ext cx="5200464" cy="2169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D0CA5" w14:textId="242EB961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F8A7430" wp14:editId="7D63E1C4">
            <wp:extent cx="1638176" cy="3416341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71418" b="10585"/>
                    <a:stretch/>
                  </pic:blipFill>
                  <pic:spPr bwMode="auto">
                    <a:xfrm>
                      <a:off x="0" y="0"/>
                      <a:ext cx="1638176" cy="3416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20AD" w14:textId="3295510C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25531886" wp14:editId="36BA08F2">
            <wp:extent cx="5605463" cy="31717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2839" r="2189" b="4138"/>
                    <a:stretch/>
                  </pic:blipFill>
                  <pic:spPr bwMode="auto">
                    <a:xfrm>
                      <a:off x="0" y="0"/>
                      <a:ext cx="5606084" cy="3172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F5306" w14:textId="5CB2BC95" w:rsidR="00480964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0AF678CF" wp14:editId="110404E4">
            <wp:extent cx="6231246" cy="2355994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7852" r="9837" b="31010"/>
                    <a:stretch/>
                  </pic:blipFill>
                  <pic:spPr bwMode="auto">
                    <a:xfrm>
                      <a:off x="0" y="0"/>
                      <a:ext cx="6237557" cy="2358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987AE" w14:textId="32D6F91A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7C1F1A95" wp14:editId="1C8D4E10">
            <wp:extent cx="1480315" cy="561340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" t="74705" r="74139" b="10585"/>
                    <a:stretch/>
                  </pic:blipFill>
                  <pic:spPr bwMode="auto">
                    <a:xfrm>
                      <a:off x="0" y="0"/>
                      <a:ext cx="1482174" cy="562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363DC" w14:textId="5C88A7D2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0C98EEA5" wp14:editId="07442694">
            <wp:extent cx="4821270" cy="254301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9337" r="15865" b="14094"/>
                    <a:stretch/>
                  </pic:blipFill>
                  <pic:spPr bwMode="auto">
                    <a:xfrm>
                      <a:off x="0" y="0"/>
                      <a:ext cx="4822194" cy="2543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B1C01" w14:textId="4B09F688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253FD3B8" wp14:editId="636C4117">
            <wp:extent cx="1991860" cy="2918932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6688" r="65234" b="6887"/>
                    <a:stretch/>
                  </pic:blipFill>
                  <pic:spPr bwMode="auto">
                    <a:xfrm>
                      <a:off x="0" y="0"/>
                      <a:ext cx="1992618" cy="2920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39DD1" w14:textId="77777777" w:rsidR="00D8284A" w:rsidRDefault="00D8284A" w:rsidP="00D8284A">
      <w:pPr>
        <w:rPr>
          <w:b/>
          <w:bCs/>
          <w:color w:val="FF99CC"/>
          <w:sz w:val="44"/>
          <w:szCs w:val="44"/>
        </w:rPr>
      </w:pPr>
    </w:p>
    <w:p w14:paraId="05D65F3B" w14:textId="0C1008E5" w:rsidR="00D8284A" w:rsidRDefault="00D8284A" w:rsidP="00D8284A">
      <w:pPr>
        <w:rPr>
          <w:b/>
          <w:bCs/>
          <w:color w:val="FF99CC"/>
          <w:sz w:val="44"/>
          <w:szCs w:val="44"/>
        </w:rPr>
      </w:pPr>
    </w:p>
    <w:p w14:paraId="5E31DDFB" w14:textId="2659218E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4118F762" wp14:editId="7F181C36">
            <wp:extent cx="6511127" cy="3964386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2864" r="11593" b="15497"/>
                    <a:stretch/>
                  </pic:blipFill>
                  <pic:spPr bwMode="auto">
                    <a:xfrm>
                      <a:off x="0" y="0"/>
                      <a:ext cx="6532327" cy="3977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690F37" w14:textId="3EECF11D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2AC4C8F6" wp14:editId="30B58646">
            <wp:extent cx="1911350" cy="3043032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-260" t="13648" r="66897" b="6673"/>
                    <a:stretch/>
                  </pic:blipFill>
                  <pic:spPr bwMode="auto">
                    <a:xfrm>
                      <a:off x="0" y="0"/>
                      <a:ext cx="1912198" cy="3044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ABC87" w14:textId="49D013D8" w:rsidR="00D8284A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E962BEC" wp14:editId="6C3EF3B4">
            <wp:extent cx="1852628" cy="345208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67676" b="9650"/>
                    <a:stretch/>
                  </pic:blipFill>
                  <pic:spPr bwMode="auto">
                    <a:xfrm>
                      <a:off x="0" y="0"/>
                      <a:ext cx="1852628" cy="3452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41DE8" w14:textId="5E62EB69" w:rsidR="00D8284A" w:rsidRPr="00480964" w:rsidRDefault="00D8284A" w:rsidP="00D8284A">
      <w:pPr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13EE0A6B" wp14:editId="4B5AFA72">
            <wp:extent cx="2856383" cy="209931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67615" b="64297"/>
                    <a:stretch/>
                  </pic:blipFill>
                  <pic:spPr bwMode="auto">
                    <a:xfrm>
                      <a:off x="0" y="0"/>
                      <a:ext cx="2860395" cy="2102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284A" w:rsidRPr="004809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jC0NDU1MDc2MDVX0lEKTi0uzszPAykwrgUAIrXbQywAAAA="/>
  </w:docVars>
  <w:rsids>
    <w:rsidRoot w:val="00A8311B"/>
    <w:rsid w:val="003E4871"/>
    <w:rsid w:val="00480964"/>
    <w:rsid w:val="004B661E"/>
    <w:rsid w:val="00731A28"/>
    <w:rsid w:val="00A8311B"/>
    <w:rsid w:val="00D8284A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AC1D6"/>
  <w15:chartTrackingRefBased/>
  <w15:docId w15:val="{05BDA0BF-22FE-4273-B2C5-428DD5A0D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4</cp:revision>
  <dcterms:created xsi:type="dcterms:W3CDTF">2021-12-08T09:09:00Z</dcterms:created>
  <dcterms:modified xsi:type="dcterms:W3CDTF">2021-12-09T15:48:00Z</dcterms:modified>
</cp:coreProperties>
</file>